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Contínuo (6-7 dias)**, N = 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Ocasional (1-5 dias)**, N = 320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zodiazepí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razol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m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4.4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ogas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lpid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zopicl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depressivos Sed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ripti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e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zod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ta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convulsiv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apen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psicót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an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ti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9.7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onista do receptor de melato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elte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mela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6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 the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histamí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ante Musc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 (3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9 (9.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19 (9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 Fís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o (&g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entário (&l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/Un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 (5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/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 (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 (7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tos e Par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to Fed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Centro-O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I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44 (4.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9 (3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ão (HADS-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6 (4.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8 (4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iedade (HADS-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6 (4.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6 (4.31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8T01:32:09Z</dcterms:created>
  <dcterms:modified xsi:type="dcterms:W3CDTF">2024-06-18T01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